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9D14BB" w14:textId="77777777" w:rsidR="00A473FC" w:rsidRDefault="000C25CA" w:rsidP="00A473FC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6A6B3529" w14:textId="78ADC72F" w:rsidR="00A473FC" w:rsidRDefault="00A473FC" w:rsidP="00A473FC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>
        <w:rPr>
          <w:b w:val="0"/>
          <w:color w:val="222222"/>
          <w:sz w:val="22"/>
          <w:shd w:val="clear" w:color="auto" w:fill="FFFFFF"/>
        </w:rPr>
        <w:t>SELECT * FROM Employee</w:t>
      </w:r>
      <w:r w:rsidRPr="00A473FC">
        <w:rPr>
          <w:b w:val="0"/>
          <w:color w:val="222222"/>
          <w:sz w:val="22"/>
          <w:shd w:val="clear" w:color="auto" w:fill="FFFFFF"/>
        </w:rPr>
        <w:t xml:space="preserve"> ORDER BY Salary DESC LIMIT 10;</w:t>
      </w:r>
    </w:p>
    <w:p w14:paraId="075DA9C7" w14:textId="77777777" w:rsidR="00A473FC" w:rsidRDefault="00A473FC" w:rsidP="00A473FC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6E106E20" w:rsidR="00F85C8B" w:rsidRDefault="000C25CA" w:rsidP="00A473FC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5C30257D" w14:textId="56D2D0AC" w:rsidR="00A473FC" w:rsidRPr="00A473FC" w:rsidRDefault="00A473FC" w:rsidP="00A473FC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="00465171">
        <w:rPr>
          <w:b w:val="0"/>
          <w:bCs w:val="0"/>
          <w:color w:val="444444"/>
          <w:spacing w:val="3"/>
        </w:rPr>
        <w:t xml:space="preserve">Select </w:t>
      </w:r>
      <w:r w:rsidR="008339D1">
        <w:rPr>
          <w:b w:val="0"/>
          <w:bCs w:val="0"/>
          <w:color w:val="444444"/>
          <w:spacing w:val="3"/>
        </w:rPr>
        <w:t xml:space="preserve">Distinct </w:t>
      </w:r>
      <w:bookmarkStart w:id="0" w:name="_GoBack"/>
      <w:bookmarkEnd w:id="0"/>
      <w:r w:rsidR="00465171">
        <w:rPr>
          <w:b w:val="0"/>
          <w:bCs w:val="0"/>
          <w:color w:val="444444"/>
          <w:spacing w:val="3"/>
        </w:rPr>
        <w:t xml:space="preserve">salary from Employee order by salary </w:t>
      </w:r>
      <w:r w:rsidR="008339D1">
        <w:rPr>
          <w:b w:val="0"/>
          <w:bCs w:val="0"/>
          <w:color w:val="444444"/>
          <w:spacing w:val="3"/>
        </w:rPr>
        <w:t xml:space="preserve">DESC </w:t>
      </w:r>
      <w:r w:rsidR="00465171">
        <w:rPr>
          <w:b w:val="0"/>
          <w:bCs w:val="0"/>
          <w:color w:val="444444"/>
          <w:spacing w:val="3"/>
        </w:rPr>
        <w:t>limit 4,1;</w:t>
      </w:r>
    </w:p>
    <w:sectPr w:rsidR="00A473FC" w:rsidRPr="00A473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465171"/>
    <w:rsid w:val="008339D1"/>
    <w:rsid w:val="00A473FC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1E78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shan Bora</cp:lastModifiedBy>
  <cp:revision>3</cp:revision>
  <dcterms:created xsi:type="dcterms:W3CDTF">2021-03-26T13:48:00Z</dcterms:created>
  <dcterms:modified xsi:type="dcterms:W3CDTF">2023-01-13T16:15:00Z</dcterms:modified>
</cp:coreProperties>
</file>